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854DA" w14:textId="7D6CA978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Dear </w:t>
      </w:r>
      <w:r w:rsidR="008B627C">
        <w:rPr>
          <w:rFonts w:eastAsia="Times New Roman" w:cstheme="minorHAnsi"/>
          <w:color w:val="000000"/>
          <w:lang w:eastAsia="en-IN"/>
        </w:rPr>
        <w:t>Professor</w:t>
      </w:r>
      <w:r w:rsidR="00214793" w:rsidRPr="00214793">
        <w:rPr>
          <w:rFonts w:eastAsia="Times New Roman" w:cstheme="minorHAnsi"/>
          <w:color w:val="000000"/>
          <w:lang w:eastAsia="en-IN"/>
        </w:rPr>
        <w:t xml:space="preserve"> Alvarado</w:t>
      </w:r>
      <w:r w:rsidRPr="007053B9">
        <w:rPr>
          <w:rFonts w:eastAsia="Times New Roman" w:cstheme="minorHAnsi"/>
          <w:color w:val="000000"/>
          <w:lang w:eastAsia="en-IN"/>
        </w:rPr>
        <w:t>,</w:t>
      </w:r>
    </w:p>
    <w:p w14:paraId="1EDEAF1C" w14:textId="0A762990" w:rsidR="00646687" w:rsidRDefault="005D3974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As </w:t>
      </w:r>
      <w:r w:rsidR="00BF294F">
        <w:rPr>
          <w:rFonts w:eastAsia="Times New Roman" w:cstheme="minorHAnsi"/>
          <w:color w:val="000000"/>
          <w:lang w:eastAsia="en-IN"/>
        </w:rPr>
        <w:t xml:space="preserve">someone passionate about </w:t>
      </w:r>
      <w:r w:rsidR="00214793">
        <w:rPr>
          <w:rFonts w:eastAsia="Times New Roman" w:cstheme="minorHAnsi"/>
          <w:color w:val="000000"/>
          <w:lang w:eastAsia="en-IN"/>
        </w:rPr>
        <w:t xml:space="preserve">upcoming research in the computer science world and </w:t>
      </w:r>
      <w:r w:rsidR="00A2034A">
        <w:rPr>
          <w:rFonts w:eastAsia="Times New Roman" w:cstheme="minorHAnsi"/>
          <w:color w:val="000000"/>
          <w:lang w:eastAsia="en-IN"/>
        </w:rPr>
        <w:t xml:space="preserve">who </w:t>
      </w:r>
      <w:r w:rsidR="00B405E1">
        <w:rPr>
          <w:rFonts w:eastAsia="Times New Roman" w:cstheme="minorHAnsi"/>
          <w:color w:val="000000"/>
          <w:lang w:eastAsia="en-IN"/>
        </w:rPr>
        <w:t xml:space="preserve">likes to </w:t>
      </w:r>
      <w:r w:rsidR="00214793">
        <w:rPr>
          <w:rFonts w:eastAsia="Times New Roman" w:cstheme="minorHAnsi"/>
          <w:color w:val="000000"/>
          <w:lang w:eastAsia="en-IN"/>
        </w:rPr>
        <w:t>spread th</w:t>
      </w:r>
      <w:r w:rsidR="00A2034A">
        <w:rPr>
          <w:rFonts w:eastAsia="Times New Roman" w:cstheme="minorHAnsi"/>
          <w:color w:val="000000"/>
          <w:lang w:eastAsia="en-IN"/>
        </w:rPr>
        <w:t>is</w:t>
      </w:r>
      <w:r w:rsidR="00214793">
        <w:rPr>
          <w:rFonts w:eastAsia="Times New Roman" w:cstheme="minorHAnsi"/>
          <w:color w:val="000000"/>
          <w:lang w:eastAsia="en-IN"/>
        </w:rPr>
        <w:t xml:space="preserve"> knowledge </w:t>
      </w:r>
      <w:r w:rsidR="00B405E1">
        <w:rPr>
          <w:rFonts w:eastAsia="Times New Roman" w:cstheme="minorHAnsi"/>
          <w:color w:val="000000"/>
          <w:lang w:eastAsia="en-IN"/>
        </w:rPr>
        <w:t>with everyone</w:t>
      </w:r>
      <w:r w:rsidR="00EE3280">
        <w:rPr>
          <w:rFonts w:eastAsia="Times New Roman" w:cstheme="minorHAnsi"/>
          <w:color w:val="000000"/>
          <w:lang w:eastAsia="en-IN"/>
        </w:rPr>
        <w:t>,</w:t>
      </w:r>
      <w:r w:rsidR="00BF294F">
        <w:rPr>
          <w:rFonts w:eastAsia="Times New Roman" w:cstheme="minorHAnsi"/>
          <w:color w:val="000000"/>
          <w:lang w:eastAsia="en-IN"/>
        </w:rPr>
        <w:t xml:space="preserve"> </w:t>
      </w:r>
      <w:r w:rsidR="00BF294F" w:rsidRPr="007053B9">
        <w:rPr>
          <w:rFonts w:eastAsia="Times New Roman" w:cstheme="minorHAnsi"/>
          <w:color w:val="000000"/>
          <w:lang w:eastAsia="en-IN"/>
        </w:rPr>
        <w:t xml:space="preserve">I am very excited to apply </w:t>
      </w:r>
      <w:r w:rsidR="00214793">
        <w:rPr>
          <w:rFonts w:eastAsia="Times New Roman" w:cstheme="minorHAnsi"/>
          <w:color w:val="000000"/>
          <w:lang w:eastAsia="en-IN"/>
        </w:rPr>
        <w:t xml:space="preserve">to </w:t>
      </w:r>
      <w:r w:rsidR="00A2034A">
        <w:rPr>
          <w:rFonts w:eastAsia="Times New Roman" w:cstheme="minorHAnsi"/>
          <w:color w:val="000000"/>
          <w:lang w:eastAsia="en-IN"/>
        </w:rPr>
        <w:t>mentor</w:t>
      </w:r>
      <w:r w:rsidR="00214793">
        <w:rPr>
          <w:rFonts w:eastAsia="Times New Roman" w:cstheme="minorHAnsi"/>
          <w:color w:val="000000"/>
          <w:lang w:eastAsia="en-IN"/>
        </w:rPr>
        <w:t xml:space="preserve"> undergraduates via your ERSP program!</w:t>
      </w:r>
    </w:p>
    <w:p w14:paraId="2C5ECFC8" w14:textId="66A986D3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To elaborate, I am </w:t>
      </w:r>
      <w:r w:rsidR="00214793">
        <w:rPr>
          <w:rFonts w:eastAsia="Times New Roman" w:cstheme="minorHAnsi"/>
          <w:color w:val="000000"/>
          <w:lang w:eastAsia="en-IN"/>
        </w:rPr>
        <w:t>starting my second year Masters in the CSE department and have already gained some experience in mentoring ERSP students</w:t>
      </w:r>
      <w:r w:rsidRPr="007053B9">
        <w:rPr>
          <w:rFonts w:eastAsia="Times New Roman" w:cstheme="minorHAnsi"/>
          <w:color w:val="000000"/>
          <w:lang w:eastAsia="en-IN"/>
        </w:rPr>
        <w:t xml:space="preserve">. </w:t>
      </w:r>
      <w:r w:rsidR="00B405E1" w:rsidRPr="00B405E1">
        <w:rPr>
          <w:rFonts w:eastAsia="Times New Roman" w:cstheme="minorHAnsi"/>
          <w:color w:val="000000"/>
          <w:lang w:eastAsia="en-IN"/>
        </w:rPr>
        <w:t>Throughout th</w:t>
      </w:r>
      <w:r w:rsidR="00B405E1">
        <w:rPr>
          <w:rFonts w:eastAsia="Times New Roman" w:cstheme="minorHAnsi"/>
          <w:color w:val="000000"/>
          <w:lang w:eastAsia="en-IN"/>
        </w:rPr>
        <w:t>is</w:t>
      </w:r>
      <w:r w:rsidR="00B405E1" w:rsidRPr="00B405E1">
        <w:rPr>
          <w:rFonts w:eastAsia="Times New Roman" w:cstheme="minorHAnsi"/>
          <w:color w:val="000000"/>
          <w:lang w:eastAsia="en-IN"/>
        </w:rPr>
        <w:t xml:space="preserve"> Spring quarter, I have been</w:t>
      </w:r>
      <w:r w:rsidR="00B405E1">
        <w:rPr>
          <w:rFonts w:eastAsia="Times New Roman" w:cstheme="minorHAnsi"/>
          <w:color w:val="000000"/>
          <w:lang w:eastAsia="en-IN"/>
        </w:rPr>
        <w:t xml:space="preserve"> </w:t>
      </w:r>
      <w:r w:rsidR="00B405E1" w:rsidRPr="00B405E1">
        <w:rPr>
          <w:rFonts w:eastAsia="Times New Roman" w:cstheme="minorHAnsi"/>
          <w:color w:val="000000"/>
          <w:lang w:eastAsia="en-IN"/>
        </w:rPr>
        <w:t xml:space="preserve">teaching/mentoring 4 undergraduates via the Early Student Research Program under </w:t>
      </w:r>
      <w:proofErr w:type="spellStart"/>
      <w:r w:rsidR="00B405E1" w:rsidRPr="00B405E1">
        <w:rPr>
          <w:rFonts w:eastAsia="Times New Roman" w:cstheme="minorHAnsi"/>
          <w:color w:val="000000"/>
          <w:lang w:eastAsia="en-IN"/>
        </w:rPr>
        <w:t>Dr.</w:t>
      </w:r>
      <w:proofErr w:type="spellEnd"/>
      <w:r w:rsidR="00B405E1" w:rsidRPr="00B405E1">
        <w:rPr>
          <w:rFonts w:eastAsia="Times New Roman" w:cstheme="minorHAnsi"/>
          <w:color w:val="000000"/>
          <w:lang w:eastAsia="en-IN"/>
        </w:rPr>
        <w:t xml:space="preserve"> </w:t>
      </w:r>
      <w:proofErr w:type="spellStart"/>
      <w:r w:rsidR="00B405E1" w:rsidRPr="00B405E1">
        <w:rPr>
          <w:rFonts w:eastAsia="Times New Roman" w:cstheme="minorHAnsi"/>
          <w:color w:val="000000"/>
          <w:lang w:eastAsia="en-IN"/>
        </w:rPr>
        <w:t>Munyaka</w:t>
      </w:r>
      <w:proofErr w:type="spellEnd"/>
      <w:r w:rsidR="00B405E1" w:rsidRPr="00B405E1">
        <w:rPr>
          <w:rFonts w:eastAsia="Times New Roman" w:cstheme="minorHAnsi"/>
          <w:color w:val="000000"/>
          <w:lang w:eastAsia="en-IN"/>
        </w:rPr>
        <w:t>. It has been a really fun time teaching them how to read the data first in the brain, then how to visualize data using Python. I have been guiding them on how to set up survey</w:t>
      </w:r>
      <w:r w:rsidR="00B405E1">
        <w:rPr>
          <w:rFonts w:eastAsia="Times New Roman" w:cstheme="minorHAnsi"/>
          <w:color w:val="000000"/>
          <w:lang w:eastAsia="en-IN"/>
        </w:rPr>
        <w:t>s</w:t>
      </w:r>
      <w:r w:rsidR="00B405E1" w:rsidRPr="00B405E1">
        <w:rPr>
          <w:rFonts w:eastAsia="Times New Roman" w:cstheme="minorHAnsi"/>
          <w:color w:val="000000"/>
          <w:lang w:eastAsia="en-IN"/>
        </w:rPr>
        <w:t xml:space="preserve"> using the Likert scale, which better help</w:t>
      </w:r>
      <w:r w:rsidR="00A2034A">
        <w:rPr>
          <w:rFonts w:eastAsia="Times New Roman" w:cstheme="minorHAnsi"/>
          <w:color w:val="000000"/>
          <w:lang w:eastAsia="en-IN"/>
        </w:rPr>
        <w:t>ed</w:t>
      </w:r>
      <w:r w:rsidR="00B405E1" w:rsidRPr="00B405E1">
        <w:rPr>
          <w:rFonts w:eastAsia="Times New Roman" w:cstheme="minorHAnsi"/>
          <w:color w:val="000000"/>
          <w:lang w:eastAsia="en-IN"/>
        </w:rPr>
        <w:t xml:space="preserve"> us visualize </w:t>
      </w:r>
      <w:r w:rsidR="00B405E1">
        <w:rPr>
          <w:rFonts w:eastAsia="Times New Roman" w:cstheme="minorHAnsi"/>
          <w:color w:val="000000"/>
          <w:lang w:eastAsia="en-IN"/>
        </w:rPr>
        <w:t>our finding</w:t>
      </w:r>
      <w:r w:rsidR="00A2034A">
        <w:rPr>
          <w:rFonts w:eastAsia="Times New Roman" w:cstheme="minorHAnsi"/>
          <w:color w:val="000000"/>
          <w:lang w:eastAsia="en-IN"/>
        </w:rPr>
        <w:t>s</w:t>
      </w:r>
      <w:r w:rsidR="00B405E1">
        <w:rPr>
          <w:rFonts w:eastAsia="Times New Roman" w:cstheme="minorHAnsi"/>
          <w:color w:val="000000"/>
          <w:lang w:eastAsia="en-IN"/>
        </w:rPr>
        <w:t>. O</w:t>
      </w:r>
      <w:r w:rsidR="00B405E1" w:rsidRPr="00B405E1">
        <w:rPr>
          <w:rFonts w:eastAsia="Times New Roman" w:cstheme="minorHAnsi"/>
          <w:color w:val="000000"/>
          <w:lang w:eastAsia="en-IN"/>
        </w:rPr>
        <w:t>ur paper ended up getting accepted by a workshop for publishing!</w:t>
      </w:r>
    </w:p>
    <w:p w14:paraId="715B0FB7" w14:textId="54DC525D" w:rsidR="00AC2007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Further, </w:t>
      </w:r>
      <w:r w:rsidR="00A2034A">
        <w:rPr>
          <w:rFonts w:eastAsia="Times New Roman" w:cstheme="minorHAnsi"/>
          <w:color w:val="000000"/>
          <w:lang w:eastAsia="en-IN"/>
        </w:rPr>
        <w:t>as a Computer Engineering undergrad, I have worked on projects that I have been passionate about, allowing</w:t>
      </w:r>
      <w:r w:rsidR="00B405E1">
        <w:rPr>
          <w:rFonts w:eastAsia="Times New Roman" w:cstheme="minorHAnsi"/>
          <w:color w:val="000000"/>
          <w:lang w:eastAsia="en-IN"/>
        </w:rPr>
        <w:t xml:space="preserve"> me to publish 3 of my major projects in internationally recognized journals. </w:t>
      </w:r>
      <w:r w:rsidR="00AC2007">
        <w:rPr>
          <w:rFonts w:eastAsia="Times New Roman" w:cstheme="minorHAnsi"/>
          <w:color w:val="000000"/>
          <w:lang w:eastAsia="en-IN"/>
        </w:rPr>
        <w:t xml:space="preserve">Additionally, in this </w:t>
      </w:r>
      <w:proofErr w:type="gramStart"/>
      <w:r w:rsidR="00A2034A">
        <w:rPr>
          <w:rFonts w:eastAsia="Times New Roman" w:cstheme="minorHAnsi"/>
          <w:color w:val="000000"/>
          <w:lang w:eastAsia="en-IN"/>
        </w:rPr>
        <w:t>S</w:t>
      </w:r>
      <w:r w:rsidR="00AC2007">
        <w:rPr>
          <w:rFonts w:eastAsia="Times New Roman" w:cstheme="minorHAnsi"/>
          <w:color w:val="000000"/>
          <w:lang w:eastAsia="en-IN"/>
        </w:rPr>
        <w:t>ummer</w:t>
      </w:r>
      <w:proofErr w:type="gramEnd"/>
      <w:r w:rsidR="00AC2007">
        <w:rPr>
          <w:rFonts w:eastAsia="Times New Roman" w:cstheme="minorHAnsi"/>
          <w:color w:val="000000"/>
          <w:lang w:eastAsia="en-IN"/>
        </w:rPr>
        <w:t xml:space="preserve"> session</w:t>
      </w:r>
      <w:r w:rsidR="00A2034A">
        <w:rPr>
          <w:rFonts w:eastAsia="Times New Roman" w:cstheme="minorHAnsi"/>
          <w:color w:val="000000"/>
          <w:lang w:eastAsia="en-IN"/>
        </w:rPr>
        <w:t>,</w:t>
      </w:r>
      <w:r w:rsidR="00AC2007">
        <w:rPr>
          <w:rFonts w:eastAsia="Times New Roman" w:cstheme="minorHAnsi"/>
          <w:color w:val="000000"/>
          <w:lang w:eastAsia="en-IN"/>
        </w:rPr>
        <w:t xml:space="preserve"> I have continued working as a part</w:t>
      </w:r>
      <w:r w:rsidR="00A2034A">
        <w:rPr>
          <w:rFonts w:eastAsia="Times New Roman" w:cstheme="minorHAnsi"/>
          <w:color w:val="000000"/>
          <w:lang w:eastAsia="en-IN"/>
        </w:rPr>
        <w:t>-</w:t>
      </w:r>
      <w:r w:rsidR="00AC2007">
        <w:rPr>
          <w:rFonts w:eastAsia="Times New Roman" w:cstheme="minorHAnsi"/>
          <w:color w:val="000000"/>
          <w:lang w:eastAsia="en-IN"/>
        </w:rPr>
        <w:t xml:space="preserve">time GSR under </w:t>
      </w:r>
      <w:proofErr w:type="spellStart"/>
      <w:r w:rsidR="00AC2007">
        <w:rPr>
          <w:rFonts w:eastAsia="Times New Roman" w:cstheme="minorHAnsi"/>
          <w:color w:val="000000"/>
          <w:lang w:eastAsia="en-IN"/>
        </w:rPr>
        <w:t>Dr.</w:t>
      </w:r>
      <w:proofErr w:type="spellEnd"/>
      <w:r w:rsidR="00AC2007">
        <w:rPr>
          <w:rFonts w:eastAsia="Times New Roman" w:cstheme="minorHAnsi"/>
          <w:color w:val="000000"/>
          <w:lang w:eastAsia="en-IN"/>
        </w:rPr>
        <w:t xml:space="preserve"> </w:t>
      </w:r>
      <w:proofErr w:type="spellStart"/>
      <w:r w:rsidR="00AC2007">
        <w:rPr>
          <w:rFonts w:eastAsia="Times New Roman" w:cstheme="minorHAnsi"/>
          <w:color w:val="000000"/>
          <w:lang w:eastAsia="en-IN"/>
        </w:rPr>
        <w:t>Munyaka</w:t>
      </w:r>
      <w:proofErr w:type="spellEnd"/>
      <w:r w:rsidR="00AC2007">
        <w:rPr>
          <w:rFonts w:eastAsia="Times New Roman" w:cstheme="minorHAnsi"/>
          <w:color w:val="000000"/>
          <w:lang w:eastAsia="en-IN"/>
        </w:rPr>
        <w:t xml:space="preserve"> and taken up the </w:t>
      </w:r>
      <w:r w:rsidR="00A2034A">
        <w:rPr>
          <w:rFonts w:eastAsia="Times New Roman" w:cstheme="minorHAnsi"/>
          <w:color w:val="000000"/>
          <w:lang w:eastAsia="en-IN"/>
        </w:rPr>
        <w:t>team leader role</w:t>
      </w:r>
      <w:r w:rsidR="00AC2007">
        <w:rPr>
          <w:rFonts w:eastAsia="Times New Roman" w:cstheme="minorHAnsi"/>
          <w:color w:val="000000"/>
          <w:lang w:eastAsia="en-IN"/>
        </w:rPr>
        <w:t xml:space="preserve"> in one of her projects. </w:t>
      </w:r>
      <w:r w:rsidR="00AC2007">
        <w:rPr>
          <w:rFonts w:eastAsia="Times New Roman" w:cstheme="minorHAnsi"/>
          <w:color w:val="000000"/>
          <w:lang w:eastAsia="en-IN"/>
        </w:rPr>
        <w:t xml:space="preserve">I would love to get </w:t>
      </w:r>
      <w:r w:rsidR="00A2034A">
        <w:rPr>
          <w:rFonts w:eastAsia="Times New Roman" w:cstheme="minorHAnsi"/>
          <w:color w:val="000000"/>
          <w:lang w:eastAsia="en-IN"/>
        </w:rPr>
        <w:t>this</w:t>
      </w:r>
      <w:r w:rsidR="00AC2007">
        <w:rPr>
          <w:rFonts w:eastAsia="Times New Roman" w:cstheme="minorHAnsi"/>
          <w:color w:val="000000"/>
          <w:lang w:eastAsia="en-IN"/>
        </w:rPr>
        <w:t xml:space="preserve"> opportunity to further share my experience with students new to this field </w:t>
      </w:r>
      <w:r w:rsidR="00A2034A">
        <w:rPr>
          <w:rFonts w:eastAsia="Times New Roman" w:cstheme="minorHAnsi"/>
          <w:color w:val="000000"/>
          <w:lang w:eastAsia="en-IN"/>
        </w:rPr>
        <w:t>more broadly</w:t>
      </w:r>
      <w:r w:rsidR="00AC2007">
        <w:rPr>
          <w:rFonts w:eastAsia="Times New Roman" w:cstheme="minorHAnsi"/>
          <w:color w:val="000000"/>
          <w:lang w:eastAsia="en-IN"/>
        </w:rPr>
        <w:t>.</w:t>
      </w:r>
    </w:p>
    <w:p w14:paraId="782B3BA9" w14:textId="6085D5C5" w:rsidR="00646687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Thank you for your time and consideration. I would appreciate the chance to discuss further my qualifications and how I can contribute </w:t>
      </w:r>
      <w:r w:rsidR="00BF294F">
        <w:rPr>
          <w:rFonts w:eastAsia="Times New Roman" w:cstheme="minorHAnsi"/>
          <w:color w:val="000000"/>
          <w:lang w:eastAsia="en-IN"/>
        </w:rPr>
        <w:t xml:space="preserve">my skills </w:t>
      </w:r>
      <w:r w:rsidRPr="007053B9">
        <w:rPr>
          <w:rFonts w:eastAsia="Times New Roman" w:cstheme="minorHAnsi"/>
          <w:color w:val="000000"/>
          <w:lang w:eastAsia="en-IN"/>
        </w:rPr>
        <w:t xml:space="preserve">to something that benefits the </w:t>
      </w:r>
      <w:r w:rsidR="00A2034A">
        <w:rPr>
          <w:rFonts w:eastAsia="Times New Roman" w:cstheme="minorHAnsi"/>
          <w:color w:val="000000"/>
          <w:lang w:eastAsia="en-IN"/>
        </w:rPr>
        <w:t>next generation</w:t>
      </w:r>
      <w:r w:rsidRPr="007053B9">
        <w:rPr>
          <w:rFonts w:eastAsia="Times New Roman" w:cstheme="minorHAnsi"/>
          <w:color w:val="000000"/>
          <w:lang w:eastAsia="en-IN"/>
        </w:rPr>
        <w:t>! Please feel free to contact me at your convenience by email (jjhaveri@ucsd.edu) or by telephone (+1 858 214 9192).</w:t>
      </w:r>
    </w:p>
    <w:p w14:paraId="470F9A85" w14:textId="77777777" w:rsidR="00A2034A" w:rsidRPr="007053B9" w:rsidRDefault="00A2034A" w:rsidP="00646687">
      <w:pPr>
        <w:rPr>
          <w:rFonts w:eastAsia="Times New Roman" w:cstheme="minorHAnsi"/>
          <w:color w:val="000000"/>
          <w:lang w:eastAsia="en-IN"/>
        </w:rPr>
      </w:pPr>
    </w:p>
    <w:p w14:paraId="2D9CCDB0" w14:textId="77777777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>Sincerely,</w:t>
      </w:r>
    </w:p>
    <w:p w14:paraId="7C30ABDC" w14:textId="738BA630" w:rsidR="00054480" w:rsidRPr="007053B9" w:rsidRDefault="00646687" w:rsidP="00646687">
      <w:pPr>
        <w:rPr>
          <w:rFonts w:cstheme="minorHAnsi"/>
        </w:rPr>
      </w:pPr>
      <w:r w:rsidRPr="007053B9">
        <w:rPr>
          <w:rFonts w:eastAsia="Times New Roman" w:cstheme="minorHAnsi"/>
          <w:color w:val="000000"/>
          <w:lang w:eastAsia="en-IN"/>
        </w:rPr>
        <w:t>Jay Jhaveri</w:t>
      </w:r>
    </w:p>
    <w:sectPr w:rsidR="00054480" w:rsidRPr="007053B9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73B72" w14:textId="77777777" w:rsidR="00A00900" w:rsidRDefault="00A00900" w:rsidP="00E60B6A">
      <w:pPr>
        <w:spacing w:after="0" w:line="240" w:lineRule="auto"/>
      </w:pPr>
      <w:r>
        <w:separator/>
      </w:r>
    </w:p>
  </w:endnote>
  <w:endnote w:type="continuationSeparator" w:id="0">
    <w:p w14:paraId="001F2956" w14:textId="77777777" w:rsidR="00A00900" w:rsidRDefault="00A00900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00F72" w14:textId="77777777" w:rsidR="00A00900" w:rsidRDefault="00A00900" w:rsidP="00E60B6A">
      <w:pPr>
        <w:spacing w:after="0" w:line="240" w:lineRule="auto"/>
      </w:pPr>
      <w:r>
        <w:separator/>
      </w:r>
    </w:p>
  </w:footnote>
  <w:footnote w:type="continuationSeparator" w:id="0">
    <w:p w14:paraId="36E71B02" w14:textId="77777777" w:rsidR="00A00900" w:rsidRDefault="00A00900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13A3C7BC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056B1D">
      <w:rPr>
        <w:noProof/>
        <w:color w:val="767171" w:themeColor="background2" w:themeShade="80"/>
        <w:lang w:val="en-US"/>
      </w:rPr>
      <w:t>23 July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NK4FAK86BA0tAAAA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56B1D"/>
    <w:rsid w:val="00067A4F"/>
    <w:rsid w:val="00072D54"/>
    <w:rsid w:val="000831FC"/>
    <w:rsid w:val="000920B5"/>
    <w:rsid w:val="000C6062"/>
    <w:rsid w:val="00115348"/>
    <w:rsid w:val="00176995"/>
    <w:rsid w:val="00187768"/>
    <w:rsid w:val="00214793"/>
    <w:rsid w:val="0021700B"/>
    <w:rsid w:val="002207C6"/>
    <w:rsid w:val="0024285B"/>
    <w:rsid w:val="0024384C"/>
    <w:rsid w:val="002A68AE"/>
    <w:rsid w:val="002C4E5C"/>
    <w:rsid w:val="00336126"/>
    <w:rsid w:val="003379FF"/>
    <w:rsid w:val="00375A9C"/>
    <w:rsid w:val="003929BA"/>
    <w:rsid w:val="003C6699"/>
    <w:rsid w:val="003E1750"/>
    <w:rsid w:val="003F5FAD"/>
    <w:rsid w:val="00401ACF"/>
    <w:rsid w:val="00411410"/>
    <w:rsid w:val="00431B16"/>
    <w:rsid w:val="00437D17"/>
    <w:rsid w:val="00454F85"/>
    <w:rsid w:val="004569C2"/>
    <w:rsid w:val="00456BD4"/>
    <w:rsid w:val="004806BC"/>
    <w:rsid w:val="004A700C"/>
    <w:rsid w:val="004B563B"/>
    <w:rsid w:val="005077CF"/>
    <w:rsid w:val="005911B9"/>
    <w:rsid w:val="005B4B42"/>
    <w:rsid w:val="005D3974"/>
    <w:rsid w:val="005F0006"/>
    <w:rsid w:val="00603A4E"/>
    <w:rsid w:val="006131BA"/>
    <w:rsid w:val="00617777"/>
    <w:rsid w:val="00646687"/>
    <w:rsid w:val="00670E38"/>
    <w:rsid w:val="006A179C"/>
    <w:rsid w:val="006B7FB6"/>
    <w:rsid w:val="006C63DD"/>
    <w:rsid w:val="006E34AB"/>
    <w:rsid w:val="006F795A"/>
    <w:rsid w:val="007053B9"/>
    <w:rsid w:val="00720A72"/>
    <w:rsid w:val="0073739A"/>
    <w:rsid w:val="0074497A"/>
    <w:rsid w:val="00747FB0"/>
    <w:rsid w:val="007519FA"/>
    <w:rsid w:val="00761385"/>
    <w:rsid w:val="007D135E"/>
    <w:rsid w:val="007E30DD"/>
    <w:rsid w:val="007E6763"/>
    <w:rsid w:val="008160B4"/>
    <w:rsid w:val="0082566F"/>
    <w:rsid w:val="00896CCA"/>
    <w:rsid w:val="008B0C89"/>
    <w:rsid w:val="008B3325"/>
    <w:rsid w:val="008B627C"/>
    <w:rsid w:val="008E00BF"/>
    <w:rsid w:val="008F0AC9"/>
    <w:rsid w:val="008F0BCB"/>
    <w:rsid w:val="008F4D2F"/>
    <w:rsid w:val="0091117C"/>
    <w:rsid w:val="009D3814"/>
    <w:rsid w:val="009E42C5"/>
    <w:rsid w:val="009F4C19"/>
    <w:rsid w:val="00A00900"/>
    <w:rsid w:val="00A03E47"/>
    <w:rsid w:val="00A2034A"/>
    <w:rsid w:val="00A522BD"/>
    <w:rsid w:val="00A63118"/>
    <w:rsid w:val="00AA5203"/>
    <w:rsid w:val="00AA78DF"/>
    <w:rsid w:val="00AC2007"/>
    <w:rsid w:val="00AD42B8"/>
    <w:rsid w:val="00AF70DC"/>
    <w:rsid w:val="00B405E1"/>
    <w:rsid w:val="00B471B5"/>
    <w:rsid w:val="00B60A8E"/>
    <w:rsid w:val="00B86C0E"/>
    <w:rsid w:val="00BC4505"/>
    <w:rsid w:val="00BE6764"/>
    <w:rsid w:val="00BE7F65"/>
    <w:rsid w:val="00BF10A9"/>
    <w:rsid w:val="00BF294F"/>
    <w:rsid w:val="00C379F6"/>
    <w:rsid w:val="00C405C7"/>
    <w:rsid w:val="00C62AE0"/>
    <w:rsid w:val="00C97B65"/>
    <w:rsid w:val="00CC6B83"/>
    <w:rsid w:val="00CE5A58"/>
    <w:rsid w:val="00D04C28"/>
    <w:rsid w:val="00D06E26"/>
    <w:rsid w:val="00D2745D"/>
    <w:rsid w:val="00D474E7"/>
    <w:rsid w:val="00D965F9"/>
    <w:rsid w:val="00DB40BD"/>
    <w:rsid w:val="00DC778A"/>
    <w:rsid w:val="00E01615"/>
    <w:rsid w:val="00E3468F"/>
    <w:rsid w:val="00E37CB9"/>
    <w:rsid w:val="00E60B6A"/>
    <w:rsid w:val="00E6466F"/>
    <w:rsid w:val="00ED59BE"/>
    <w:rsid w:val="00EE3280"/>
    <w:rsid w:val="00EF6DDD"/>
    <w:rsid w:val="00F2349C"/>
    <w:rsid w:val="00F23774"/>
    <w:rsid w:val="00FA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F294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78</TotalTime>
  <Pages>1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55</cp:revision>
  <cp:lastPrinted>2023-07-24T03:04:00Z</cp:lastPrinted>
  <dcterms:created xsi:type="dcterms:W3CDTF">2022-10-18T20:11:00Z</dcterms:created>
  <dcterms:modified xsi:type="dcterms:W3CDTF">2023-07-24T03:04:00Z</dcterms:modified>
</cp:coreProperties>
</file>